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physical-exposures-from-tropical-cyclones"/>
      <w:bookmarkEnd w:id="22"/>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p>
      <w:pPr>
        <w:pStyle w:val="Heading2"/>
      </w:pPr>
      <w:bookmarkStart w:id="23" w:name="wind-speed-and-direction"/>
      <w:bookmarkEnd w:id="23"/>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4" w:name="precipitation"/>
      <w:bookmarkEnd w:id="24"/>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Heading1"/>
      </w:pPr>
      <w:bookmarkStart w:id="25" w:name="spatial-and-temporal-misalignment-origins-of-integration-challenges"/>
      <w:bookmarkEnd w:id="25"/>
      <w:r>
        <w:t xml:space="preserve">Spatial and Temporal Misalignment: Origins of Integration Challenges</w:t>
      </w:r>
    </w:p>
    <w:p>
      <w:pPr>
        <w:pStyle w:val="FirstParagraph"/>
      </w:pPr>
      <w:r>
        <w:t xml:space="preserve">Questions about the human impacts of tropical cyclones are multidisciplinary, and as such require dat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Many of the drivers for spatial and temporal misalignment in any sort of multidisciplinary research stem from the fact that these disciplines evolved and created their own research methods separately.</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 With the availability of this physical exposure data, this means that often researchers studying the human impacts of tropical cyclones are not gathering the physical exposure data themselves. Their use of these datasets presents a challenge to integrate with human impacts data.</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6" w:name="spatial-scales"/>
      <w:bookmarkEnd w:id="26"/>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7" w:name="point-location"/>
      <w:bookmarkEnd w:id="27"/>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point location" 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8" w:name="zip-codecountyparish"/>
      <w:bookmarkEnd w:id="28"/>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9" w:name="statemetropolitan-region"/>
      <w:bookmarkEnd w:id="29"/>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30" w:name="temporal-scales"/>
      <w:bookmarkEnd w:id="30"/>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1" w:name="day"/>
      <w:bookmarkEnd w:id="31"/>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 [zahrah2013daily] looked at casualty counts per day for counties in the Southeaster United States that were exposed to tropical cyclones.</w:t>
      </w:r>
    </w:p>
    <w:p>
      <w:pPr>
        <w:pStyle w:val="Heading3"/>
      </w:pPr>
      <w:bookmarkStart w:id="32" w:name="week"/>
      <w:bookmarkEnd w:id="32"/>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BodyText"/>
      </w:pPr>
      <w:r>
        <w:t xml:space="preserve">In the North Atlantic Basin, tropical cyclones typically occur between June and November, and so sometimes month to several month periods are used to aggregate the temporal exposure to them.</w:t>
      </w:r>
    </w:p>
    <w:p>
      <w:pPr>
        <w:pStyle w:val="Heading3"/>
      </w:pPr>
      <w:bookmarkStart w:id="33" w:name="cumulative-measures-of-time"/>
      <w:bookmarkEnd w:id="33"/>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4" w:name="implications-of-not-improving-this-integration"/>
      <w:bookmarkEnd w:id="34"/>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 [grabich2016measuring].</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5" w:name="when-data-have-different-scales"/>
      <w:bookmarkEnd w:id="35"/>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6" w:name="ecological-bias"/>
      <w:bookmarkEnd w:id="36"/>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7" w:name="categorizing-continuous-data"/>
      <w:bookmarkEnd w:id="37"/>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8" w:name="misclassification-and-measurement-error-in-aggregating-data"/>
      <w:bookmarkEnd w:id="38"/>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9" w:name="when-data-have-the-same-scale-but-are-at-different-locations"/>
      <w:bookmarkEnd w:id="39"/>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0" w:name="misclassification-for-same-scale-different-locations"/>
      <w:bookmarkEnd w:id="40"/>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 "catchment" area for that hospital. This effect has</w:t>
      </w:r>
      <w:r>
        <w:t xml:space="preserve"> </w:t>
      </w:r>
      <w:r>
        <w:t xml:space="preserve">been seen recently with Covid 19---attempts to "flatten the curve" 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41" w:name="discussion"/>
      <w:bookmarkEnd w:id="41"/>
      <w:r>
        <w:t xml:space="preserve">Discussion</w:t>
      </w:r>
    </w:p>
    <w:p>
      <w:pPr>
        <w:pStyle w:val="FirstParagraph"/>
      </w:pPr>
      <w:r>
        <w:t xml:space="preserve">???</w:t>
      </w:r>
    </w:p>
    <w:p>
      <w:pPr>
        <w:pStyle w:val="Heading1"/>
      </w:pPr>
      <w:bookmarkStart w:id="42" w:name="terms"/>
      <w:bookmarkEnd w:id="42"/>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 "scales" 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3" w:name="references"/>
      <w:bookmarkEnd w:id="43"/>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30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b38e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2-08T18:53:43Z</dcterms:created>
  <dcterms:modified xsi:type="dcterms:W3CDTF">2021-02-08T18:53:43Z</dcterms:modified>
</cp:coreProperties>
</file>